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75610" w14:textId="3951CF2A" w:rsidR="008161CA" w:rsidRDefault="008161CA">
      <w:r>
        <w:rPr>
          <w:noProof/>
        </w:rPr>
        <w:drawing>
          <wp:anchor distT="0" distB="0" distL="114300" distR="114300" simplePos="0" relativeHeight="251659264" behindDoc="1" locked="0" layoutInCell="1" allowOverlap="1" wp14:anchorId="479CBBB9" wp14:editId="505B35D5">
            <wp:simplePos x="0" y="0"/>
            <wp:positionH relativeFrom="page">
              <wp:align>right</wp:align>
            </wp:positionH>
            <wp:positionV relativeFrom="paragraph">
              <wp:posOffset>363</wp:posOffset>
            </wp:positionV>
            <wp:extent cx="10689590" cy="6813550"/>
            <wp:effectExtent l="0" t="0" r="0" b="6350"/>
            <wp:wrapTight wrapText="bothSides">
              <wp:wrapPolygon edited="0">
                <wp:start x="0" y="0"/>
                <wp:lineTo x="0" y="21560"/>
                <wp:lineTo x="21556" y="21560"/>
                <wp:lineTo x="21556" y="0"/>
                <wp:lineTo x="0" y="0"/>
              </wp:wrapPolygon>
            </wp:wrapTight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89590" cy="681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0CEC1F" w14:textId="7A92AFD1" w:rsidR="008161CA" w:rsidRDefault="008161CA"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686FEFD7" wp14:editId="72B2EA8B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10580370" cy="6248400"/>
            <wp:effectExtent l="0" t="0" r="0" b="0"/>
            <wp:wrapTight wrapText="bothSides">
              <wp:wrapPolygon edited="0">
                <wp:start x="0" y="0"/>
                <wp:lineTo x="0" y="21534"/>
                <wp:lineTo x="21546" y="21534"/>
                <wp:lineTo x="21546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2141" cy="62494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CA83B5" w14:textId="0305A62E" w:rsidR="008161CA" w:rsidRDefault="008161CA"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1BA8931E" wp14:editId="03A5867C">
            <wp:simplePos x="0" y="0"/>
            <wp:positionH relativeFrom="margin">
              <wp:align>center</wp:align>
            </wp:positionH>
            <wp:positionV relativeFrom="paragraph">
              <wp:posOffset>-454</wp:posOffset>
            </wp:positionV>
            <wp:extent cx="10232390" cy="6732905"/>
            <wp:effectExtent l="0" t="0" r="0" b="0"/>
            <wp:wrapTight wrapText="bothSides">
              <wp:wrapPolygon edited="0">
                <wp:start x="0" y="0"/>
                <wp:lineTo x="0" y="21512"/>
                <wp:lineTo x="21554" y="21512"/>
                <wp:lineTo x="21554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32390" cy="6732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68D77E" w14:textId="58ADE57E" w:rsidR="008161CA" w:rsidRDefault="008161CA"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4E06E370" wp14:editId="46A25B9F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11050905" cy="6454775"/>
            <wp:effectExtent l="0" t="0" r="0" b="3175"/>
            <wp:wrapTight wrapText="bothSides">
              <wp:wrapPolygon edited="0">
                <wp:start x="0" y="0"/>
                <wp:lineTo x="0" y="21547"/>
                <wp:lineTo x="21559" y="21547"/>
                <wp:lineTo x="21559" y="0"/>
                <wp:lineTo x="0" y="0"/>
              </wp:wrapPolygon>
            </wp:wrapTight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0905" cy="645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EB1FBB" w14:textId="0EE651E8" w:rsidR="008161CA" w:rsidRDefault="008161CA"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2334319A" wp14:editId="5A92D051">
            <wp:simplePos x="0" y="0"/>
            <wp:positionH relativeFrom="margin">
              <wp:align>center</wp:align>
            </wp:positionH>
            <wp:positionV relativeFrom="paragraph">
              <wp:posOffset>90</wp:posOffset>
            </wp:positionV>
            <wp:extent cx="9307195" cy="6588125"/>
            <wp:effectExtent l="0" t="0" r="8255" b="3175"/>
            <wp:wrapTight wrapText="bothSides">
              <wp:wrapPolygon edited="0">
                <wp:start x="0" y="0"/>
                <wp:lineTo x="0" y="21548"/>
                <wp:lineTo x="21575" y="21548"/>
                <wp:lineTo x="21575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07195" cy="658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025D61" w14:textId="1646D1A3" w:rsidR="008161CA" w:rsidRPr="008161CA" w:rsidRDefault="008161CA" w:rsidP="008161CA"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29F7B997" wp14:editId="5B905168">
            <wp:simplePos x="0" y="0"/>
            <wp:positionH relativeFrom="page">
              <wp:posOffset>2212975</wp:posOffset>
            </wp:positionH>
            <wp:positionV relativeFrom="paragraph">
              <wp:posOffset>-1790700</wp:posOffset>
            </wp:positionV>
            <wp:extent cx="6557010" cy="10143490"/>
            <wp:effectExtent l="0" t="2540" r="0" b="0"/>
            <wp:wrapTight wrapText="bothSides">
              <wp:wrapPolygon edited="0">
                <wp:start x="21608" y="5"/>
                <wp:lineTo x="84" y="5"/>
                <wp:lineTo x="84" y="21546"/>
                <wp:lineTo x="21608" y="21546"/>
                <wp:lineTo x="21608" y="5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557010" cy="10143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8827E6" w14:textId="4EFC9ACD" w:rsidR="008161CA" w:rsidRPr="008161CA" w:rsidRDefault="008161CA" w:rsidP="008161CA"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0C6F4CBC" wp14:editId="2FFD5563">
            <wp:simplePos x="0" y="0"/>
            <wp:positionH relativeFrom="page">
              <wp:posOffset>2405380</wp:posOffset>
            </wp:positionH>
            <wp:positionV relativeFrom="paragraph">
              <wp:posOffset>-1981200</wp:posOffset>
            </wp:positionV>
            <wp:extent cx="6291580" cy="10266680"/>
            <wp:effectExtent l="0" t="6350" r="7620" b="7620"/>
            <wp:wrapTight wrapText="bothSides">
              <wp:wrapPolygon edited="0">
                <wp:start x="21622" y="13"/>
                <wp:lineTo x="39" y="13"/>
                <wp:lineTo x="39" y="21576"/>
                <wp:lineTo x="21622" y="21576"/>
                <wp:lineTo x="21622" y="13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291580" cy="10266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8555B3" w14:textId="2D0A2811" w:rsidR="005F0C27" w:rsidRDefault="008161CA" w:rsidP="008161CA"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0D9AF363" wp14:editId="52FBFE58">
            <wp:simplePos x="0" y="0"/>
            <wp:positionH relativeFrom="page">
              <wp:align>left</wp:align>
            </wp:positionH>
            <wp:positionV relativeFrom="paragraph">
              <wp:posOffset>-2031365</wp:posOffset>
            </wp:positionV>
            <wp:extent cx="6576695" cy="10638790"/>
            <wp:effectExtent l="7303" t="0" r="2857" b="2858"/>
            <wp:wrapTight wrapText="bothSides">
              <wp:wrapPolygon edited="0">
                <wp:start x="21576" y="-15"/>
                <wp:lineTo x="53" y="-15"/>
                <wp:lineTo x="53" y="21567"/>
                <wp:lineTo x="21576" y="21567"/>
                <wp:lineTo x="21576" y="-15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576695" cy="10638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</w:p>
    <w:sectPr w:rsidR="005F0C27" w:rsidSect="008161C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DG3NDYxMTEysjRW0lEKTi0uzszPAykwrAUAvp/J4SwAAAA="/>
  </w:docVars>
  <w:rsids>
    <w:rsidRoot w:val="008161CA"/>
    <w:rsid w:val="005D237A"/>
    <w:rsid w:val="005F0C27"/>
    <w:rsid w:val="00816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198F2"/>
  <w15:chartTrackingRefBased/>
  <w15:docId w15:val="{44223913-0D73-43FB-928E-89E09C6B1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oore</dc:creator>
  <cp:keywords/>
  <dc:description/>
  <cp:lastModifiedBy>Sarah Moore</cp:lastModifiedBy>
  <cp:revision>1</cp:revision>
  <dcterms:created xsi:type="dcterms:W3CDTF">2020-05-29T08:33:00Z</dcterms:created>
  <dcterms:modified xsi:type="dcterms:W3CDTF">2020-05-29T08:41:00Z</dcterms:modified>
</cp:coreProperties>
</file>